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backend development</w:t>
      </w:r>
      <w:r>
        <w:t xml:space="preserve"> </w:t>
      </w:r>
      <w:r>
        <w:t xml:space="preserve">refers to the part of a website or software that users don’t directly see.</w:t>
      </w:r>
      <w:r>
        <w:t xml:space="preserve"> </w:t>
      </w:r>
      <w:hyperlink r:id="rId20">
        <w:r>
          <w:rPr>
            <w:rStyle w:val="Hyperlink"/>
          </w:rPr>
          <w:t xml:space="preserve">It encompasses server-side programming, databases, and handling data behind the scen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backend development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odecademy’s Introduction to Back-End Programming</w:t>
        </w:r>
      </w:hyperlink>
      <w:r>
        <w:t xml:space="preserve">: Explore the building blocks of back-end web architecture and server-side component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freeCodeCamp’s Backend Web Development with Python</w:t>
        </w:r>
      </w:hyperlink>
      <w:r>
        <w:t xml:space="preserve">: A comprehensive course for absolute beginners covering Python and Djang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 Training</w:t>
      </w:r>
      <w:r>
        <w:t xml:space="preserve">: A full course for beginners to learn Java, a popular language for backend develop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 PHP and MySQL Tutorial</w:t>
      </w:r>
      <w:r>
        <w:t xml:space="preserve">: Dive into PHP and MySQL, essential tools for backend develop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# Full Course</w:t>
      </w:r>
      <w:r>
        <w:t xml:space="preserve">: Explore C#, another powerful language used in backend development.</w:t>
      </w:r>
    </w:p>
    <w:p>
      <w:pPr>
        <w:pStyle w:val="FirstParagraph"/>
      </w:pPr>
      <w:r>
        <w:t xml:space="preserve">Remember, backend development involves creating, managing databases, and building server-side software. It’s an exciting field with plenty to explor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techterms.com/definition/backend" TargetMode="External" /><Relationship Type="http://schemas.openxmlformats.org/officeDocument/2006/relationships/hyperlink" Id="rId22" Target="https://www.codecademy.com/learn/introduction-to-back-end-programming" TargetMode="External" /><Relationship Type="http://schemas.openxmlformats.org/officeDocument/2006/relationships/hyperlink" Id="rId20" Target="https://www.codecademy.com/resources/blog/what-is-back-end/" TargetMode="External" /><Relationship Type="http://schemas.openxmlformats.org/officeDocument/2006/relationships/hyperlink" Id="rId23" Target="https://www.freecodecamp.org/news/backend-web-development-with-python-full-cour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techterms.com/definition/backend" TargetMode="External" /><Relationship Type="http://schemas.openxmlformats.org/officeDocument/2006/relationships/hyperlink" Id="rId22" Target="https://www.codecademy.com/learn/introduction-to-back-end-programming" TargetMode="External" /><Relationship Type="http://schemas.openxmlformats.org/officeDocument/2006/relationships/hyperlink" Id="rId20" Target="https://www.codecademy.com/resources/blog/what-is-back-end/" TargetMode="External" /><Relationship Type="http://schemas.openxmlformats.org/officeDocument/2006/relationships/hyperlink" Id="rId23" Target="https://www.freecodecamp.org/news/backend-web-development-with-python-full-cour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4Z</dcterms:created>
  <dcterms:modified xsi:type="dcterms:W3CDTF">2024-03-23T04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